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D7D" w:rsidRPr="004F14F8" w:rsidRDefault="00071D7D" w:rsidP="00071D7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F14F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n exam </w:t>
      </w:r>
      <w:proofErr w:type="gramStart"/>
      <w:r w:rsidRPr="004F14F8">
        <w:rPr>
          <w:rFonts w:ascii="Times New Roman" w:hAnsi="Times New Roman" w:cs="Times New Roman"/>
          <w:b/>
          <w:bCs/>
          <w:sz w:val="28"/>
          <w:szCs w:val="28"/>
          <w:lang w:val="en-US"/>
        </w:rPr>
        <w:t>program</w:t>
      </w:r>
      <w:proofErr w:type="gramEnd"/>
    </w:p>
    <w:p w:rsidR="00071D7D" w:rsidRPr="004F14F8" w:rsidRDefault="00071D7D" w:rsidP="00071D7D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F14F8">
        <w:rPr>
          <w:rFonts w:ascii="Times New Roman" w:hAnsi="Times New Roman" w:cs="Times New Roman"/>
          <w:sz w:val="28"/>
          <w:szCs w:val="28"/>
          <w:lang w:val="en-US"/>
        </w:rPr>
        <w:t>Students will be asked the following questions on the exam:</w:t>
      </w:r>
    </w:p>
    <w:p w:rsidR="009D3760" w:rsidRDefault="009D3760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rite about Python programming language</w:t>
      </w:r>
    </w:p>
    <w:p w:rsidR="00450CE4" w:rsidRDefault="00071D7D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F14F8">
        <w:rPr>
          <w:rFonts w:ascii="Times New Roman" w:hAnsi="Times New Roman" w:cs="Times New Roman"/>
          <w:sz w:val="28"/>
          <w:szCs w:val="28"/>
          <w:lang w:val="en-US"/>
        </w:rPr>
        <w:t>Describe basic operations in Python</w:t>
      </w:r>
    </w:p>
    <w:p w:rsidR="004F14F8" w:rsidRPr="004F14F8" w:rsidRDefault="004F14F8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rite about creation of statements and comments in Python</w:t>
      </w:r>
    </w:p>
    <w:p w:rsidR="002E6A9C" w:rsidRPr="004F14F8" w:rsidRDefault="00071D7D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F14F8">
        <w:rPr>
          <w:rFonts w:ascii="Times New Roman" w:hAnsi="Times New Roman" w:cs="Times New Roman"/>
          <w:sz w:val="28"/>
          <w:szCs w:val="28"/>
          <w:lang w:val="en-US"/>
        </w:rPr>
        <w:t>Write about syntax,</w:t>
      </w:r>
      <w:r w:rsidR="002E6A9C" w:rsidRPr="004F14F8">
        <w:rPr>
          <w:rFonts w:ascii="Times New Roman" w:hAnsi="Times New Roman" w:cs="Times New Roman"/>
          <w:sz w:val="28"/>
          <w:szCs w:val="28"/>
          <w:lang w:val="en-US"/>
        </w:rPr>
        <w:t xml:space="preserve"> variables, data types, and operators</w:t>
      </w:r>
    </w:p>
    <w:p w:rsidR="002E6A9C" w:rsidRPr="004F14F8" w:rsidRDefault="002E6A9C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F14F8">
        <w:rPr>
          <w:rFonts w:ascii="Times New Roman" w:hAnsi="Times New Roman" w:cs="Times New Roman"/>
          <w:sz w:val="28"/>
          <w:szCs w:val="28"/>
          <w:lang w:val="en-US"/>
        </w:rPr>
        <w:t>Describe lists, conditions, loops, and functions in Python</w:t>
      </w:r>
    </w:p>
    <w:p w:rsidR="00071D7D" w:rsidRDefault="004F14F8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4F14F8">
        <w:rPr>
          <w:rFonts w:ascii="Times New Roman" w:hAnsi="Times New Roman" w:cs="Times New Roman"/>
          <w:sz w:val="28"/>
          <w:szCs w:val="28"/>
          <w:lang w:val="en-US"/>
        </w:rPr>
        <w:t>Write about Python file operations, directory and exception handling</w:t>
      </w:r>
    </w:p>
    <w:p w:rsidR="004F14F8" w:rsidRDefault="004F14F8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escribe the concepts of the Object-oriented programming in Python</w:t>
      </w:r>
    </w:p>
    <w:p w:rsidR="004F14F8" w:rsidRDefault="004F14F8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rite about objects, classes, inheritance and overloaded functions</w:t>
      </w:r>
    </w:p>
    <w:p w:rsidR="004F14F8" w:rsidRDefault="004F14F8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escribe Python generator, iterator and regular expressions</w:t>
      </w:r>
    </w:p>
    <w:p w:rsidR="004F14F8" w:rsidRDefault="004F14F8" w:rsidP="00071D7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rite about Date and time methods in Python</w:t>
      </w:r>
    </w:p>
    <w:p w:rsidR="004F14F8" w:rsidRPr="004F14F8" w:rsidRDefault="004F14F8" w:rsidP="009D3760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</w:p>
    <w:sectPr w:rsidR="004F14F8" w:rsidRPr="004F14F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C2592F"/>
    <w:multiLevelType w:val="hybridMultilevel"/>
    <w:tmpl w:val="2F38FC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NLI0Nje1NDI0MTBW0lEKTi0uzszPAykwrAUAg9GuvSwAAAA="/>
  </w:docVars>
  <w:rsids>
    <w:rsidRoot w:val="00071D7D"/>
    <w:rsid w:val="00053C7F"/>
    <w:rsid w:val="00071D7D"/>
    <w:rsid w:val="00120B34"/>
    <w:rsid w:val="001E2BCD"/>
    <w:rsid w:val="001F1A94"/>
    <w:rsid w:val="002D15BA"/>
    <w:rsid w:val="002D6519"/>
    <w:rsid w:val="002D749D"/>
    <w:rsid w:val="002E6A9C"/>
    <w:rsid w:val="00342FAE"/>
    <w:rsid w:val="003468CA"/>
    <w:rsid w:val="003D7CBE"/>
    <w:rsid w:val="003E608B"/>
    <w:rsid w:val="00412DC5"/>
    <w:rsid w:val="004161ED"/>
    <w:rsid w:val="00450CE4"/>
    <w:rsid w:val="004B0DD9"/>
    <w:rsid w:val="004F14F8"/>
    <w:rsid w:val="004F366F"/>
    <w:rsid w:val="0051118A"/>
    <w:rsid w:val="005D6350"/>
    <w:rsid w:val="005E70F9"/>
    <w:rsid w:val="006A642D"/>
    <w:rsid w:val="006A6F5B"/>
    <w:rsid w:val="006C31A6"/>
    <w:rsid w:val="007064F8"/>
    <w:rsid w:val="00731DF0"/>
    <w:rsid w:val="0074398E"/>
    <w:rsid w:val="00744BD6"/>
    <w:rsid w:val="007F0086"/>
    <w:rsid w:val="00833F68"/>
    <w:rsid w:val="00852F05"/>
    <w:rsid w:val="00906117"/>
    <w:rsid w:val="00943699"/>
    <w:rsid w:val="009C2F38"/>
    <w:rsid w:val="009D3760"/>
    <w:rsid w:val="00A4294F"/>
    <w:rsid w:val="00AA61CF"/>
    <w:rsid w:val="00AC2E95"/>
    <w:rsid w:val="00B447E5"/>
    <w:rsid w:val="00B6756A"/>
    <w:rsid w:val="00BD3450"/>
    <w:rsid w:val="00C539CA"/>
    <w:rsid w:val="00CC3306"/>
    <w:rsid w:val="00CD77E4"/>
    <w:rsid w:val="00D40CEF"/>
    <w:rsid w:val="00DA154F"/>
    <w:rsid w:val="00DD5395"/>
    <w:rsid w:val="00DE2AEE"/>
    <w:rsid w:val="00E10D7C"/>
    <w:rsid w:val="00E111EF"/>
    <w:rsid w:val="00E169DC"/>
    <w:rsid w:val="00E61DBB"/>
    <w:rsid w:val="00EB1C24"/>
    <w:rsid w:val="00F606B9"/>
    <w:rsid w:val="00FF5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DBDB5"/>
  <w15:chartTrackingRefBased/>
  <w15:docId w15:val="{92FE38F7-DB6F-43C2-A316-46B57C01C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071D7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1D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1-08-24T15:35:00Z</dcterms:created>
  <dcterms:modified xsi:type="dcterms:W3CDTF">2021-08-24T16:03:00Z</dcterms:modified>
</cp:coreProperties>
</file>